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169C" w:rsidRPr="00EC5C6A" w:rsidRDefault="0067169C" w:rsidP="0067169C">
      <w:pPr>
        <w:pStyle w:val="Title"/>
        <w:rPr>
          <w:rFonts w:ascii="Times New Roman" w:hAnsi="Times New Roman"/>
          <w:sz w:val="24"/>
          <w:szCs w:val="24"/>
        </w:rPr>
      </w:pPr>
    </w:p>
    <w:p w:rsidR="0067169C" w:rsidRPr="00EC5C6A" w:rsidRDefault="0067169C" w:rsidP="0067169C">
      <w:pPr>
        <w:jc w:val="center"/>
        <w:rPr>
          <w:b/>
          <w:lang w:val="en-GB"/>
        </w:rPr>
      </w:pPr>
      <w:r w:rsidRPr="00EC5C6A">
        <w:rPr>
          <w:b/>
          <w:lang w:val="en-GB"/>
        </w:rPr>
        <w:t>Administrators of Rural Urban Public Libraries of Ontario</w:t>
      </w:r>
    </w:p>
    <w:p w:rsidR="0067169C" w:rsidRPr="00EC5C6A" w:rsidRDefault="001A7E65" w:rsidP="0067169C">
      <w:pPr>
        <w:jc w:val="center"/>
        <w:rPr>
          <w:b/>
          <w:lang w:val="en-GB"/>
        </w:rPr>
      </w:pPr>
      <w:r>
        <w:rPr>
          <w:b/>
          <w:lang w:val="en-GB"/>
        </w:rPr>
        <w:t>September 22</w:t>
      </w:r>
      <w:r w:rsidR="00EC5C6A" w:rsidRPr="00EC5C6A">
        <w:rPr>
          <w:b/>
          <w:lang w:val="en-GB"/>
        </w:rPr>
        <w:t xml:space="preserve">, </w:t>
      </w:r>
      <w:r w:rsidR="002B632A">
        <w:rPr>
          <w:b/>
          <w:lang w:val="en-GB"/>
        </w:rPr>
        <w:t>2016</w:t>
      </w:r>
      <w:r>
        <w:rPr>
          <w:b/>
          <w:lang w:val="en-GB"/>
        </w:rPr>
        <w:t>, 9:00am</w:t>
      </w:r>
    </w:p>
    <w:p w:rsidR="00EC5C6A" w:rsidRPr="00EC5C6A" w:rsidRDefault="001A7E65" w:rsidP="00EC5C6A">
      <w:pPr>
        <w:jc w:val="center"/>
        <w:rPr>
          <w:b/>
        </w:rPr>
      </w:pPr>
      <w:proofErr w:type="spellStart"/>
      <w:r>
        <w:rPr>
          <w:b/>
        </w:rPr>
        <w:t>Nottawasaga</w:t>
      </w:r>
      <w:proofErr w:type="spellEnd"/>
      <w:r>
        <w:rPr>
          <w:b/>
        </w:rPr>
        <w:t xml:space="preserve"> Inn Resort</w:t>
      </w:r>
    </w:p>
    <w:p w:rsidR="00EC5C6A" w:rsidRPr="00EC5C6A" w:rsidRDefault="00EC5C6A" w:rsidP="0067169C">
      <w:pPr>
        <w:jc w:val="center"/>
        <w:rPr>
          <w:b/>
          <w:lang w:val="en-GB"/>
        </w:rPr>
      </w:pPr>
      <w:r w:rsidRPr="00EC5C6A">
        <w:rPr>
          <w:b/>
          <w:lang w:val="en-GB"/>
        </w:rPr>
        <w:t>Minutes of the meeting</w:t>
      </w:r>
    </w:p>
    <w:p w:rsidR="009F41FE" w:rsidRPr="0067169C" w:rsidRDefault="009F41FE"/>
    <w:p w:rsidR="0067169C" w:rsidRPr="0067169C" w:rsidRDefault="0067169C"/>
    <w:p w:rsidR="0067169C" w:rsidRDefault="0067169C">
      <w:pPr>
        <w:rPr>
          <w:b/>
        </w:rPr>
      </w:pPr>
      <w:r w:rsidRPr="00EC5C6A">
        <w:rPr>
          <w:b/>
        </w:rPr>
        <w:t>Present:</w:t>
      </w:r>
    </w:p>
    <w:p w:rsidR="0067169C" w:rsidRDefault="001A7E65">
      <w:r>
        <w:t>Laura Molnar, Elgin</w:t>
      </w:r>
      <w:r w:rsidR="002B632A">
        <w:t xml:space="preserve"> </w:t>
      </w:r>
      <w:r w:rsidR="00F014E4">
        <w:t>(C</w:t>
      </w:r>
      <w:r w:rsidR="0067169C">
        <w:t>hair)</w:t>
      </w:r>
    </w:p>
    <w:p w:rsidR="001A7E65" w:rsidRDefault="001A7E65" w:rsidP="001A7E65">
      <w:r>
        <w:t>Laura Carter, Kingston Frontenac</w:t>
      </w:r>
      <w:r>
        <w:t xml:space="preserve"> (Treasurer)</w:t>
      </w:r>
    </w:p>
    <w:p w:rsidR="0067169C" w:rsidRDefault="00F014E4">
      <w:r>
        <w:t>Catherine Coles, Lennox &amp; Addington (Secretary</w:t>
      </w:r>
      <w:r w:rsidR="0067169C">
        <w:t>)</w:t>
      </w:r>
    </w:p>
    <w:p w:rsidR="001A7E65" w:rsidRDefault="001A7E65">
      <w:r>
        <w:t xml:space="preserve">Meighan </w:t>
      </w:r>
      <w:proofErr w:type="spellStart"/>
      <w:r>
        <w:t>Wark</w:t>
      </w:r>
      <w:proofErr w:type="spellEnd"/>
      <w:r>
        <w:t>, Huron</w:t>
      </w:r>
    </w:p>
    <w:p w:rsidR="0067169C" w:rsidRDefault="0067169C">
      <w:r>
        <w:t xml:space="preserve">Brian </w:t>
      </w:r>
      <w:proofErr w:type="spellStart"/>
      <w:r>
        <w:t>Masschaele</w:t>
      </w:r>
      <w:proofErr w:type="spellEnd"/>
      <w:r>
        <w:t>, Elgin</w:t>
      </w:r>
    </w:p>
    <w:p w:rsidR="0067169C" w:rsidRDefault="00F014E4">
      <w:r>
        <w:t>Kelly Bernstein</w:t>
      </w:r>
      <w:r w:rsidR="0067169C">
        <w:t xml:space="preserve">, </w:t>
      </w:r>
      <w:r>
        <w:t xml:space="preserve">Region of </w:t>
      </w:r>
      <w:r w:rsidR="0067169C">
        <w:t>Waterloo</w:t>
      </w:r>
    </w:p>
    <w:p w:rsidR="00AF0FCC" w:rsidRDefault="00AF0FCC">
      <w:r>
        <w:t>Lindsay Brock, Middlesex</w:t>
      </w:r>
    </w:p>
    <w:p w:rsidR="001A7E65" w:rsidRDefault="001A7E65">
      <w:r>
        <w:t>Bessie Sullivan, Haliburton</w:t>
      </w:r>
    </w:p>
    <w:p w:rsidR="00C31303" w:rsidRDefault="002B632A">
      <w:r>
        <w:t xml:space="preserve">Erin Kernohan-Berning, Haliburton </w:t>
      </w:r>
    </w:p>
    <w:p w:rsidR="0067169C" w:rsidRDefault="0067169C">
      <w:r>
        <w:t>Gayle Hall, Simcoe</w:t>
      </w:r>
    </w:p>
    <w:p w:rsidR="00C31303" w:rsidRDefault="00C31303">
      <w:r>
        <w:t xml:space="preserve">David </w:t>
      </w:r>
      <w:proofErr w:type="spellStart"/>
      <w:r>
        <w:t>Harvie</w:t>
      </w:r>
      <w:proofErr w:type="spellEnd"/>
      <w:r>
        <w:t>, Kawartha Lakes</w:t>
      </w:r>
    </w:p>
    <w:p w:rsidR="00C31303" w:rsidRDefault="00C31303">
      <w:r>
        <w:t xml:space="preserve">Lisa </w:t>
      </w:r>
      <w:proofErr w:type="spellStart"/>
      <w:r>
        <w:t>Miettinen</w:t>
      </w:r>
      <w:proofErr w:type="spellEnd"/>
      <w:r>
        <w:t>, Oxford</w:t>
      </w:r>
    </w:p>
    <w:p w:rsidR="001A7E65" w:rsidRDefault="001A7E65">
      <w:r>
        <w:t>Melissa Legacy, Bruce</w:t>
      </w:r>
    </w:p>
    <w:p w:rsidR="001A7E65" w:rsidRDefault="001A7E65">
      <w:r>
        <w:t>Tania Sharpe, Chatham-Kent</w:t>
      </w:r>
    </w:p>
    <w:p w:rsidR="001A7E65" w:rsidRDefault="001A7E65">
      <w:r>
        <w:t xml:space="preserve">Sarah </w:t>
      </w:r>
      <w:proofErr w:type="spellStart"/>
      <w:r>
        <w:t>Vaisler</w:t>
      </w:r>
      <w:proofErr w:type="spellEnd"/>
      <w:r>
        <w:t>, Clarington</w:t>
      </w:r>
    </w:p>
    <w:p w:rsidR="0067169C" w:rsidRDefault="0067169C"/>
    <w:p w:rsidR="0067169C" w:rsidRPr="00EC5C6A" w:rsidRDefault="0067169C">
      <w:r>
        <w:t xml:space="preserve">1. </w:t>
      </w:r>
      <w:r>
        <w:tab/>
      </w:r>
      <w:r w:rsidRPr="00EC5C6A">
        <w:t>Welcome and call to order</w:t>
      </w:r>
    </w:p>
    <w:p w:rsidR="0067169C" w:rsidRPr="00EC5C6A" w:rsidRDefault="0067169C"/>
    <w:p w:rsidR="0067169C" w:rsidRPr="00EC5C6A" w:rsidRDefault="001A7E65">
      <w:r>
        <w:t>Laura</w:t>
      </w:r>
      <w:r w:rsidR="0067169C" w:rsidRPr="00EC5C6A">
        <w:t xml:space="preserve"> called the m</w:t>
      </w:r>
      <w:r>
        <w:t>eeting to order at 9:00</w:t>
      </w:r>
      <w:r w:rsidR="006D2D76">
        <w:t>am</w:t>
      </w:r>
      <w:r w:rsidR="0067169C" w:rsidRPr="00EC5C6A">
        <w:t xml:space="preserve">. </w:t>
      </w:r>
    </w:p>
    <w:p w:rsidR="00EC5C6A" w:rsidRPr="00EC5C6A" w:rsidRDefault="00EC5C6A"/>
    <w:p w:rsidR="00EC5C6A" w:rsidRDefault="00EC5C6A">
      <w:r w:rsidRPr="00EC5C6A">
        <w:t xml:space="preserve">2. </w:t>
      </w:r>
      <w:r w:rsidRPr="00EC5C6A">
        <w:tab/>
        <w:t xml:space="preserve">Approval of </w:t>
      </w:r>
      <w:r>
        <w:t>a</w:t>
      </w:r>
      <w:r w:rsidRPr="00EC5C6A">
        <w:t>genda</w:t>
      </w:r>
    </w:p>
    <w:p w:rsidR="00EC5C6A" w:rsidRPr="00F014E4" w:rsidRDefault="00EC5C6A">
      <w:pPr>
        <w:rPr>
          <w:b/>
        </w:rPr>
      </w:pPr>
    </w:p>
    <w:p w:rsidR="00EC5C6A" w:rsidRPr="006D2D76" w:rsidRDefault="00EC5C6A">
      <w:pPr>
        <w:rPr>
          <w:b/>
        </w:rPr>
      </w:pPr>
      <w:proofErr w:type="gramStart"/>
      <w:r w:rsidRPr="006D2D76">
        <w:rPr>
          <w:b/>
        </w:rPr>
        <w:t xml:space="preserve">Moved by </w:t>
      </w:r>
      <w:r w:rsidR="001A7E65" w:rsidRPr="001A7E65">
        <w:rPr>
          <w:b/>
        </w:rPr>
        <w:t xml:space="preserve">Meighan </w:t>
      </w:r>
      <w:proofErr w:type="spellStart"/>
      <w:r w:rsidR="001A7E65" w:rsidRPr="001A7E65">
        <w:rPr>
          <w:b/>
        </w:rPr>
        <w:t>Wark</w:t>
      </w:r>
      <w:proofErr w:type="spellEnd"/>
      <w:r w:rsidR="001A7E65" w:rsidRPr="001A7E65">
        <w:rPr>
          <w:b/>
        </w:rPr>
        <w:t xml:space="preserve"> </w:t>
      </w:r>
      <w:r w:rsidRPr="001A7E65">
        <w:rPr>
          <w:b/>
        </w:rPr>
        <w:t>/</w:t>
      </w:r>
      <w:r w:rsidRPr="006D2D76">
        <w:rPr>
          <w:b/>
        </w:rPr>
        <w:t xml:space="preserve"> Seconded by </w:t>
      </w:r>
      <w:r w:rsidR="001A7E65" w:rsidRPr="006D2D76">
        <w:rPr>
          <w:b/>
        </w:rPr>
        <w:t xml:space="preserve">Gayle Hall </w:t>
      </w:r>
      <w:r w:rsidRPr="006D2D76">
        <w:rPr>
          <w:b/>
        </w:rPr>
        <w:t>that the agenda be approved as presented – CARRIED.</w:t>
      </w:r>
      <w:proofErr w:type="gramEnd"/>
    </w:p>
    <w:p w:rsidR="00EC5C6A" w:rsidRDefault="00EC5C6A">
      <w:pPr>
        <w:rPr>
          <w:b/>
        </w:rPr>
      </w:pPr>
    </w:p>
    <w:p w:rsidR="00EC5C6A" w:rsidRDefault="00EC5C6A">
      <w:r w:rsidRPr="00EC5C6A">
        <w:t>3.</w:t>
      </w:r>
      <w:r>
        <w:tab/>
        <w:t>Approva</w:t>
      </w:r>
      <w:r w:rsidR="001A7E65">
        <w:t>l of the minutes of June 3</w:t>
      </w:r>
      <w:r w:rsidR="006D2D76">
        <w:t>, 2016</w:t>
      </w:r>
    </w:p>
    <w:p w:rsidR="00EC5C6A" w:rsidRDefault="00EC5C6A"/>
    <w:p w:rsidR="00EC5C6A" w:rsidRPr="006D2D76" w:rsidRDefault="00EC5C6A" w:rsidP="00EC5C6A">
      <w:pPr>
        <w:rPr>
          <w:b/>
        </w:rPr>
      </w:pPr>
      <w:proofErr w:type="gramStart"/>
      <w:r w:rsidRPr="006D2D76">
        <w:rPr>
          <w:b/>
        </w:rPr>
        <w:t xml:space="preserve">Moved by </w:t>
      </w:r>
      <w:r w:rsidR="001A7E65">
        <w:rPr>
          <w:b/>
        </w:rPr>
        <w:t>Laura Carter</w:t>
      </w:r>
      <w:r w:rsidR="006D2D76" w:rsidRPr="006D2D76">
        <w:rPr>
          <w:b/>
        </w:rPr>
        <w:t xml:space="preserve"> </w:t>
      </w:r>
      <w:r w:rsidRPr="006D2D76">
        <w:rPr>
          <w:b/>
        </w:rPr>
        <w:t xml:space="preserve">/ </w:t>
      </w:r>
      <w:r w:rsidR="00C31303" w:rsidRPr="006D2D76">
        <w:rPr>
          <w:b/>
        </w:rPr>
        <w:t xml:space="preserve">Seconded by </w:t>
      </w:r>
      <w:r w:rsidR="001A7E65" w:rsidRPr="001A7E65">
        <w:rPr>
          <w:b/>
        </w:rPr>
        <w:t>Kelly Bernstein</w:t>
      </w:r>
      <w:r w:rsidR="001A7E65" w:rsidRPr="006D2D76">
        <w:rPr>
          <w:b/>
        </w:rPr>
        <w:t xml:space="preserve"> </w:t>
      </w:r>
      <w:r w:rsidR="00E35994" w:rsidRPr="006D2D76">
        <w:rPr>
          <w:b/>
        </w:rPr>
        <w:t>that the minutes</w:t>
      </w:r>
      <w:r w:rsidRPr="006D2D76">
        <w:rPr>
          <w:b/>
        </w:rPr>
        <w:t xml:space="preserve"> be approved as presented – CARRIED.</w:t>
      </w:r>
      <w:proofErr w:type="gramEnd"/>
    </w:p>
    <w:p w:rsidR="00C31303" w:rsidRDefault="00C31303" w:rsidP="00EC5C6A">
      <w:pPr>
        <w:rPr>
          <w:b/>
        </w:rPr>
      </w:pPr>
    </w:p>
    <w:p w:rsidR="00C31303" w:rsidRDefault="00C31303" w:rsidP="00EC5C6A">
      <w:r w:rsidRPr="00C31303">
        <w:t>4.</w:t>
      </w:r>
      <w:r w:rsidR="00A14A78">
        <w:t xml:space="preserve"> </w:t>
      </w:r>
      <w:r w:rsidR="00A14A78">
        <w:tab/>
        <w:t>Business arising from the minutes</w:t>
      </w:r>
    </w:p>
    <w:p w:rsidR="00C31303" w:rsidRDefault="00C31303" w:rsidP="00EC5C6A"/>
    <w:p w:rsidR="00C31303" w:rsidRDefault="00A14A78" w:rsidP="00EC5C6A">
      <w:r>
        <w:t>4.1 Interest accelerator account</w:t>
      </w:r>
    </w:p>
    <w:p w:rsidR="00A14A78" w:rsidRPr="00C31303" w:rsidRDefault="00A14A78" w:rsidP="00EC5C6A"/>
    <w:p w:rsidR="00A14A78" w:rsidRDefault="006D2D76" w:rsidP="00EC5C6A">
      <w:r>
        <w:t xml:space="preserve">Laura </w:t>
      </w:r>
      <w:r w:rsidR="00626C91">
        <w:t xml:space="preserve">reported </w:t>
      </w:r>
      <w:r w:rsidR="001A7E65">
        <w:t>that she will meet with a financial advisor in early October to discuss investment possibilities for $20,000 of the funds sitting in the interest accelerator account.</w:t>
      </w:r>
    </w:p>
    <w:p w:rsidR="00A14A78" w:rsidRDefault="00A14A78" w:rsidP="00EC5C6A">
      <w:pPr>
        <w:rPr>
          <w:b/>
        </w:rPr>
      </w:pPr>
    </w:p>
    <w:p w:rsidR="00626C91" w:rsidRDefault="00626C91" w:rsidP="00EC5C6A">
      <w:r w:rsidRPr="00626C91">
        <w:t xml:space="preserve">4.2 </w:t>
      </w:r>
      <w:r>
        <w:t>Youth Internship Program</w:t>
      </w:r>
    </w:p>
    <w:p w:rsidR="00626C91" w:rsidRDefault="00626C91" w:rsidP="00EC5C6A"/>
    <w:p w:rsidR="00626C91" w:rsidRDefault="00626C91" w:rsidP="00EC5C6A">
      <w:r>
        <w:t xml:space="preserve">Brian </w:t>
      </w:r>
      <w:r w:rsidR="001A7E65">
        <w:t>asked the group if anyone had any new information about the program’s administration. The general understanding was that this program is now geared towards IT support rather than digital literacy. D</w:t>
      </w:r>
      <w:r w:rsidR="00FF3DD7">
        <w:t>avid suggested that ARUPLO send</w:t>
      </w:r>
      <w:r w:rsidR="001A7E65">
        <w:t xml:space="preserve"> another letter, this time to the Ministry of Tourism, Culture and Sport, expressing the group’s concerns with the hiring criteria.</w:t>
      </w:r>
    </w:p>
    <w:p w:rsidR="001A7E65" w:rsidRDefault="001A7E65" w:rsidP="00EC5C6A"/>
    <w:p w:rsidR="001A7E65" w:rsidRPr="001A7E65" w:rsidRDefault="001A7E65" w:rsidP="00EC5C6A">
      <w:pPr>
        <w:rPr>
          <w:b/>
        </w:rPr>
      </w:pPr>
      <w:r w:rsidRPr="001A7E65">
        <w:rPr>
          <w:b/>
        </w:rPr>
        <w:t xml:space="preserve">Moved by David </w:t>
      </w:r>
      <w:proofErr w:type="spellStart"/>
      <w:r w:rsidRPr="001A7E65">
        <w:rPr>
          <w:b/>
        </w:rPr>
        <w:t>Harvie</w:t>
      </w:r>
      <w:proofErr w:type="spellEnd"/>
      <w:r w:rsidRPr="001A7E65">
        <w:rPr>
          <w:b/>
        </w:rPr>
        <w:t xml:space="preserve"> / Seconded by Bessie Sullivan that the ARUPLO Chair draft a letter to the Minister addressing ARUPLO’s concerns with the current</w:t>
      </w:r>
      <w:r>
        <w:rPr>
          <w:b/>
        </w:rPr>
        <w:t xml:space="preserve"> </w:t>
      </w:r>
      <w:r w:rsidRPr="001A7E65">
        <w:rPr>
          <w:b/>
        </w:rPr>
        <w:t xml:space="preserve">YIP program. </w:t>
      </w:r>
    </w:p>
    <w:p w:rsidR="00D95A01" w:rsidRDefault="00D95A01" w:rsidP="00EC5C6A"/>
    <w:p w:rsidR="00D95A01" w:rsidRDefault="000E5A1E" w:rsidP="00EC5C6A">
      <w:r>
        <w:t>4.3 Rural l</w:t>
      </w:r>
      <w:r w:rsidR="00D95A01">
        <w:t>ibraries and discussion on ARUPLO’s mandate</w:t>
      </w:r>
    </w:p>
    <w:p w:rsidR="00D95A01" w:rsidRDefault="00D95A01" w:rsidP="00EC5C6A"/>
    <w:p w:rsidR="001A7E65" w:rsidRDefault="001A7E65" w:rsidP="00EC5C6A">
      <w:r>
        <w:t>Brian reported that he contacted the Executive Director of the Rural Ontario Municipal Association (ROMA) in June. He proposed ways that ARUPLO could be associated with ROMA and she said she would bring it to their August board meeting. The discussion was later tabled to their October meeting. Brian will continue to pursue this.</w:t>
      </w:r>
    </w:p>
    <w:p w:rsidR="001A7E65" w:rsidRDefault="001A7E65" w:rsidP="00EC5C6A"/>
    <w:p w:rsidR="00D95A01" w:rsidRDefault="001A7E65" w:rsidP="00EC5C6A">
      <w:r>
        <w:t xml:space="preserve">ROMA is hosting their annual conference from January 29-31, 2017 and a session topic includes “Community Hubs: Making Them Work for You.” The group discussed the possibility of purchasing a booth ($3000) or submitting a session proposal. </w:t>
      </w:r>
    </w:p>
    <w:p w:rsidR="00471D64" w:rsidRDefault="00471D64" w:rsidP="001A0ED4"/>
    <w:p w:rsidR="00EF71FF" w:rsidRDefault="001A7E65" w:rsidP="001A0ED4">
      <w:r>
        <w:t>5</w:t>
      </w:r>
      <w:r w:rsidR="00EF71FF">
        <w:t xml:space="preserve">. </w:t>
      </w:r>
      <w:r w:rsidR="00155215">
        <w:tab/>
        <w:t xml:space="preserve">Reports </w:t>
      </w:r>
    </w:p>
    <w:p w:rsidR="00155215" w:rsidRDefault="00155215" w:rsidP="001A0ED4"/>
    <w:p w:rsidR="00155215" w:rsidRDefault="001A7E65" w:rsidP="00155215">
      <w:pPr>
        <w:rPr>
          <w:rFonts w:ascii="Arial" w:hAnsi="Arial" w:cs="Arial"/>
        </w:rPr>
      </w:pPr>
      <w:r>
        <w:t>5</w:t>
      </w:r>
      <w:r w:rsidR="00A14A78">
        <w:t>.1 ARUPLO Training</w:t>
      </w:r>
      <w:r w:rsidR="00155215">
        <w:t xml:space="preserve"> Committee </w:t>
      </w:r>
    </w:p>
    <w:p w:rsidR="00155215" w:rsidRDefault="00155215" w:rsidP="00155215">
      <w:pPr>
        <w:rPr>
          <w:rFonts w:ascii="Arial" w:hAnsi="Arial" w:cs="Arial"/>
        </w:rPr>
      </w:pPr>
    </w:p>
    <w:p w:rsidR="001A7E65" w:rsidRDefault="00383DCC" w:rsidP="00155215">
      <w:r>
        <w:t xml:space="preserve">Laura </w:t>
      </w:r>
      <w:r w:rsidR="001A7E65">
        <w:t xml:space="preserve">gave an outline of 2016’s ARUPLO training agenda. There was a session relating to technology problem solving but the presenter cancelled without a lot of notice. Anne Marie </w:t>
      </w:r>
      <w:proofErr w:type="spellStart"/>
      <w:r w:rsidR="001A7E65">
        <w:t>M</w:t>
      </w:r>
      <w:r w:rsidR="001A7E65" w:rsidRPr="001A7E65">
        <w:t>adziak</w:t>
      </w:r>
      <w:proofErr w:type="spellEnd"/>
      <w:r w:rsidR="001A7E65">
        <w:t xml:space="preserve"> presented on the SOLS competencies in its place. Members are to think about possible session ideas for </w:t>
      </w:r>
      <w:r w:rsidR="00FF3DD7">
        <w:t xml:space="preserve">2017 </w:t>
      </w:r>
      <w:r w:rsidR="001A7E65">
        <w:t xml:space="preserve">so that the program can be discussed at the next meeting. </w:t>
      </w:r>
    </w:p>
    <w:p w:rsidR="001A7E65" w:rsidRDefault="001A7E65" w:rsidP="00155215"/>
    <w:p w:rsidR="00155215" w:rsidRDefault="001A7E65" w:rsidP="00155215">
      <w:hyperlink r:id="rId5" w:tooltip="" w:history="1">
        <w:r w:rsidRPr="001A7E65">
          <w:t>Hélène Golden</w:t>
        </w:r>
      </w:hyperlink>
      <w:r>
        <w:t xml:space="preserve"> entered the meeting to give her take on the pros and cons of the new venue. She mentioned that because the </w:t>
      </w:r>
      <w:proofErr w:type="spellStart"/>
      <w:r>
        <w:t>Nottawasaga</w:t>
      </w:r>
      <w:proofErr w:type="spellEnd"/>
      <w:r>
        <w:t xml:space="preserve"> facility is so spread out, the staff attendees were not as cohesive of a group as they have been in the past at </w:t>
      </w:r>
      <w:proofErr w:type="spellStart"/>
      <w:r>
        <w:t>Kempenfelt</w:t>
      </w:r>
      <w:proofErr w:type="spellEnd"/>
      <w:r>
        <w:t>. The accommodations were great but “the intangibles”, namely community building, were lost. She mentioned that the condensed program also presented some challenges. Sharron Smith found it difficult to cut down her workshop to a half day and a lot of the</w:t>
      </w:r>
      <w:r w:rsidR="00FF3DD7">
        <w:t xml:space="preserve"> staff </w:t>
      </w:r>
      <w:r>
        <w:t>introduction activities were missed because of the limited time frame.</w:t>
      </w:r>
    </w:p>
    <w:p w:rsidR="001A7E65" w:rsidRDefault="001A7E65" w:rsidP="00155215"/>
    <w:p w:rsidR="001A7E65" w:rsidRDefault="001A7E65" w:rsidP="00155215">
      <w:r w:rsidRPr="001A7E65">
        <w:t xml:space="preserve">Hélène </w:t>
      </w:r>
      <w:r>
        <w:t xml:space="preserve">also introduced </w:t>
      </w:r>
      <w:hyperlink r:id="rId6" w:tooltip="" w:history="1">
        <w:r w:rsidRPr="001A7E65">
          <w:t xml:space="preserve">Brandon </w:t>
        </w:r>
        <w:proofErr w:type="spellStart"/>
        <w:r w:rsidRPr="001A7E65">
          <w:t>Fratarcangeli</w:t>
        </w:r>
        <w:proofErr w:type="spellEnd"/>
      </w:hyperlink>
      <w:r>
        <w:t xml:space="preserve">, her replacement, and reaffirmed SOLS’ commitment to the ARUPLO training program.   </w:t>
      </w:r>
    </w:p>
    <w:p w:rsidR="001A7E65" w:rsidRDefault="001A7E65" w:rsidP="00155215"/>
    <w:p w:rsidR="001A7E65" w:rsidRDefault="001A7E65" w:rsidP="00155215">
      <w:r>
        <w:t>Next year, ARUPLO training will be planned for the 3</w:t>
      </w:r>
      <w:r w:rsidRPr="001A7E65">
        <w:rPr>
          <w:vertAlign w:val="superscript"/>
        </w:rPr>
        <w:t>rd</w:t>
      </w:r>
      <w:r>
        <w:t xml:space="preserve"> week of September (September 18</w:t>
      </w:r>
      <w:r w:rsidRPr="001A7E65">
        <w:rPr>
          <w:vertAlign w:val="superscript"/>
        </w:rPr>
        <w:t>th</w:t>
      </w:r>
      <w:r>
        <w:t>-21</w:t>
      </w:r>
      <w:r w:rsidRPr="001A7E65">
        <w:rPr>
          <w:vertAlign w:val="superscript"/>
        </w:rPr>
        <w:t>st</w:t>
      </w:r>
      <w:r>
        <w:t xml:space="preserve">). In spite of community building that </w:t>
      </w:r>
      <w:proofErr w:type="spellStart"/>
      <w:r>
        <w:t>Kempenfelt</w:t>
      </w:r>
      <w:proofErr w:type="spellEnd"/>
      <w:r>
        <w:t xml:space="preserve"> allowed for in the staff</w:t>
      </w:r>
      <w:r w:rsidR="00FF3DD7">
        <w:t xml:space="preserve"> delegates</w:t>
      </w:r>
      <w:r>
        <w:t xml:space="preserve">, the </w:t>
      </w:r>
      <w:proofErr w:type="spellStart"/>
      <w:r>
        <w:t>Nottawasaga</w:t>
      </w:r>
      <w:proofErr w:type="spellEnd"/>
      <w:r>
        <w:t xml:space="preserve"> facilities were in a much better state of repair. The general consen</w:t>
      </w:r>
      <w:r w:rsidR="00FF3DD7">
        <w:t>sus was that the ARUPLO Training C</w:t>
      </w:r>
      <w:r>
        <w:t xml:space="preserve">ommittee should plan for next year at </w:t>
      </w:r>
      <w:proofErr w:type="spellStart"/>
      <w:r>
        <w:t>Nottwasaga</w:t>
      </w:r>
      <w:proofErr w:type="spellEnd"/>
      <w:r>
        <w:t xml:space="preserve">, once again with a condensed training schedule. </w:t>
      </w:r>
    </w:p>
    <w:p w:rsidR="00155215" w:rsidRDefault="00155215" w:rsidP="00AC1FE4">
      <w:pPr>
        <w:rPr>
          <w:rFonts w:ascii="Arial" w:hAnsi="Arial" w:cs="Arial"/>
        </w:rPr>
      </w:pPr>
    </w:p>
    <w:p w:rsidR="009D3106" w:rsidRDefault="001A7E65" w:rsidP="009D3106">
      <w:r>
        <w:lastRenderedPageBreak/>
        <w:t>5</w:t>
      </w:r>
      <w:r w:rsidR="009D3106">
        <w:t xml:space="preserve">.2 </w:t>
      </w:r>
      <w:r w:rsidR="009D3106" w:rsidRPr="009D3106">
        <w:t xml:space="preserve">Guidelines Committee </w:t>
      </w:r>
    </w:p>
    <w:p w:rsidR="009D3106" w:rsidRPr="009D3106" w:rsidRDefault="009D3106" w:rsidP="009D3106"/>
    <w:p w:rsidR="009D3106" w:rsidRDefault="001A7E65" w:rsidP="009D3106">
      <w:r>
        <w:t>Bessie gave a recap of the workshop of September 21st. The group agreed that we should have dove into the guidelines rev</w:t>
      </w:r>
      <w:r w:rsidR="00FF3DD7">
        <w:t>isions immediately after lunch. H</w:t>
      </w:r>
      <w:r>
        <w:t xml:space="preserve">owever, </w:t>
      </w:r>
      <w:r w:rsidR="00FF3DD7">
        <w:t xml:space="preserve">most </w:t>
      </w:r>
      <w:r>
        <w:t>considered the morning discussions to be</w:t>
      </w:r>
      <w:r w:rsidR="00FF3DD7">
        <w:t xml:space="preserve"> of</w:t>
      </w:r>
      <w:r>
        <w:t xml:space="preserve"> </w:t>
      </w:r>
      <w:r w:rsidR="00FF3DD7">
        <w:t>value</w:t>
      </w:r>
      <w:r>
        <w:t>. Ultimately, ARUPLO would like to have a draft of the guidelines ready</w:t>
      </w:r>
      <w:r w:rsidR="00FF3DD7">
        <w:t xml:space="preserve"> for adoption a year from now and i</w:t>
      </w:r>
      <w:r>
        <w:t xml:space="preserve">f the changes </w:t>
      </w:r>
      <w:r w:rsidR="00FF3DD7">
        <w:t>and/</w:t>
      </w:r>
      <w:r>
        <w:t>or additions are too elaborate, then it simply won’t get done. It was agreed that it would be helpful to retain the services of Beth Ross in order to complete the 3</w:t>
      </w:r>
      <w:r w:rsidRPr="001A7E65">
        <w:rPr>
          <w:vertAlign w:val="superscript"/>
        </w:rPr>
        <w:t>rd</w:t>
      </w:r>
      <w:r>
        <w:t xml:space="preserve"> edition in time for a September 2017 adoption. A draft should be brought to the June 2017 meeting (held at Region of Waterloo) for final </w:t>
      </w:r>
      <w:r w:rsidR="00FF3DD7">
        <w:t xml:space="preserve">discussion and </w:t>
      </w:r>
      <w:r>
        <w:t xml:space="preserve">revisions. </w:t>
      </w:r>
    </w:p>
    <w:p w:rsidR="001A7E65" w:rsidRDefault="001A7E65" w:rsidP="009D3106"/>
    <w:p w:rsidR="001A7E65" w:rsidRPr="001A7E65" w:rsidRDefault="001A7E65" w:rsidP="009D3106">
      <w:pPr>
        <w:rPr>
          <w:b/>
        </w:rPr>
      </w:pPr>
      <w:r w:rsidRPr="006D2D76">
        <w:rPr>
          <w:b/>
        </w:rPr>
        <w:t xml:space="preserve">Moved by </w:t>
      </w:r>
      <w:r w:rsidRPr="001A7E65">
        <w:rPr>
          <w:b/>
        </w:rPr>
        <w:t xml:space="preserve">Brian </w:t>
      </w:r>
      <w:proofErr w:type="spellStart"/>
      <w:r w:rsidRPr="001A7E65">
        <w:rPr>
          <w:b/>
        </w:rPr>
        <w:t>Masschaele</w:t>
      </w:r>
      <w:proofErr w:type="spellEnd"/>
      <w:r w:rsidRPr="001A7E65">
        <w:rPr>
          <w:b/>
        </w:rPr>
        <w:t xml:space="preserve"> </w:t>
      </w:r>
      <w:r w:rsidRPr="001A7E65">
        <w:rPr>
          <w:b/>
        </w:rPr>
        <w:t>/</w:t>
      </w:r>
      <w:r w:rsidRPr="006D2D76">
        <w:rPr>
          <w:b/>
        </w:rPr>
        <w:t xml:space="preserve"> </w:t>
      </w:r>
      <w:r>
        <w:rPr>
          <w:b/>
        </w:rPr>
        <w:t>Seconded by Laura Carter</w:t>
      </w:r>
      <w:r w:rsidRPr="006D2D76">
        <w:rPr>
          <w:b/>
        </w:rPr>
        <w:t xml:space="preserve"> that</w:t>
      </w:r>
      <w:r>
        <w:rPr>
          <w:b/>
        </w:rPr>
        <w:t xml:space="preserve"> Beth Ross be retained to develop a draft of a 3</w:t>
      </w:r>
      <w:r w:rsidRPr="001A7E65">
        <w:rPr>
          <w:b/>
          <w:vertAlign w:val="superscript"/>
        </w:rPr>
        <w:t>rd</w:t>
      </w:r>
      <w:r>
        <w:rPr>
          <w:b/>
        </w:rPr>
        <w:t xml:space="preserve"> edition of the ARUPLO guidelines by June 2017 at an upset limit of $3500 inclusive of the fees of any experts consulted </w:t>
      </w:r>
      <w:r w:rsidRPr="006D2D76">
        <w:rPr>
          <w:b/>
        </w:rPr>
        <w:t>– CARRIED.</w:t>
      </w:r>
    </w:p>
    <w:p w:rsidR="001A7E65" w:rsidRDefault="001A7E65" w:rsidP="009D3106"/>
    <w:p w:rsidR="009D3106" w:rsidRDefault="001A7E65" w:rsidP="009D3106">
      <w:r>
        <w:t>5</w:t>
      </w:r>
      <w:r w:rsidR="009D3106">
        <w:t>.3 Treasurer’s Report</w:t>
      </w:r>
      <w:r w:rsidR="00506A99">
        <w:t xml:space="preserve"> </w:t>
      </w:r>
    </w:p>
    <w:p w:rsidR="00506A99" w:rsidRDefault="00506A99" w:rsidP="009D3106"/>
    <w:p w:rsidR="00242888" w:rsidRDefault="001A7E65" w:rsidP="009D3106">
      <w:r>
        <w:t xml:space="preserve">Laura presented a statement of operations of September 2016. ARUPLO currently has $30,000 in the bank (before issuing a cheque to </w:t>
      </w:r>
      <w:proofErr w:type="spellStart"/>
      <w:r>
        <w:t>Nottawasaga</w:t>
      </w:r>
      <w:proofErr w:type="spellEnd"/>
      <w:r>
        <w:t xml:space="preserve">) and </w:t>
      </w:r>
      <w:r w:rsidR="00FF3DD7">
        <w:t>$</w:t>
      </w:r>
      <w:r>
        <w:t xml:space="preserve">66,000 total funds on hand. </w:t>
      </w:r>
    </w:p>
    <w:p w:rsidR="00506A99" w:rsidRDefault="00506A99" w:rsidP="00506A99"/>
    <w:p w:rsidR="00506A99" w:rsidRDefault="00506A99" w:rsidP="00506A99">
      <w:pPr>
        <w:rPr>
          <w:b/>
        </w:rPr>
      </w:pPr>
      <w:proofErr w:type="gramStart"/>
      <w:r>
        <w:rPr>
          <w:b/>
        </w:rPr>
        <w:t xml:space="preserve">Moved by </w:t>
      </w:r>
      <w:r w:rsidR="00242888">
        <w:rPr>
          <w:b/>
        </w:rPr>
        <w:t>Laura Carter</w:t>
      </w:r>
      <w:r w:rsidR="00CB5CBF">
        <w:rPr>
          <w:b/>
        </w:rPr>
        <w:t xml:space="preserve"> </w:t>
      </w:r>
      <w:r w:rsidRPr="00EC5C6A">
        <w:rPr>
          <w:b/>
        </w:rPr>
        <w:t xml:space="preserve">/ Seconded by </w:t>
      </w:r>
      <w:r w:rsidR="001A7E65" w:rsidRPr="001A7E65">
        <w:rPr>
          <w:b/>
        </w:rPr>
        <w:t>Kelly Bernstein</w:t>
      </w:r>
      <w:r w:rsidR="001A7E65" w:rsidRPr="006D2D76">
        <w:rPr>
          <w:b/>
        </w:rPr>
        <w:t xml:space="preserve"> </w:t>
      </w:r>
      <w:r w:rsidRPr="00242888">
        <w:rPr>
          <w:b/>
        </w:rPr>
        <w:t>that</w:t>
      </w:r>
      <w:r>
        <w:rPr>
          <w:b/>
        </w:rPr>
        <w:t xml:space="preserve"> the Treasurer’s Report be accepted</w:t>
      </w:r>
      <w:r w:rsidRPr="00EC5C6A">
        <w:rPr>
          <w:b/>
        </w:rPr>
        <w:t xml:space="preserve"> as presented </w:t>
      </w:r>
      <w:r>
        <w:rPr>
          <w:b/>
        </w:rPr>
        <w:t>–</w:t>
      </w:r>
      <w:r w:rsidRPr="00EC5C6A">
        <w:rPr>
          <w:b/>
        </w:rPr>
        <w:t xml:space="preserve"> CARRIED</w:t>
      </w:r>
      <w:r>
        <w:rPr>
          <w:b/>
        </w:rPr>
        <w:t>.</w:t>
      </w:r>
      <w:proofErr w:type="gramEnd"/>
    </w:p>
    <w:p w:rsidR="00506A99" w:rsidRPr="00506A99" w:rsidRDefault="00506A99" w:rsidP="009D3106"/>
    <w:p w:rsidR="00506A99" w:rsidRPr="00506A99" w:rsidRDefault="001A7E65" w:rsidP="00506A99">
      <w:r>
        <w:t>5</w:t>
      </w:r>
      <w:r w:rsidR="00506A99" w:rsidRPr="00506A99">
        <w:t>.4 Ontario Public Library Guidelines Report – Meighan Wark</w:t>
      </w:r>
    </w:p>
    <w:p w:rsidR="00506A99" w:rsidRPr="00506A99" w:rsidRDefault="00506A99" w:rsidP="00506A99"/>
    <w:p w:rsidR="00B50F6E" w:rsidRDefault="00506A99" w:rsidP="00506A99">
      <w:r w:rsidRPr="00506A99">
        <w:t xml:space="preserve">Meighan </w:t>
      </w:r>
      <w:r w:rsidR="001A7E65">
        <w:t>reported that the Ontario Public Guidelines Committee recently met to discuss OPLG revisions during a two day meeting in Toronto. Like ARUPLO, they have also considered the notion of splitting up their guidelines into</w:t>
      </w:r>
      <w:r w:rsidR="00FF3DD7">
        <w:t xml:space="preserve"> the two categories of</w:t>
      </w:r>
      <w:r w:rsidR="001A7E65">
        <w:t xml:space="preserve"> system-wide and branch-specific. Other considerations include revising for gender-neutral and inclusive language and the inclusion of special service areas (newcomers, LGTBQ, etc.). This reaffirmed that ARUPLO’s guidelines need not wade into service areas when they are being adequately addressed by OPLG. Meighan said that they are expecting a document in January, which will be adopted shortly thereafter if all goes as planned. </w:t>
      </w:r>
    </w:p>
    <w:p w:rsidR="002D7391" w:rsidRDefault="002D7391" w:rsidP="00506A99">
      <w:pPr>
        <w:rPr>
          <w:b/>
        </w:rPr>
      </w:pPr>
    </w:p>
    <w:p w:rsidR="009C42B9" w:rsidRDefault="001A7E65" w:rsidP="00506A99">
      <w:r>
        <w:t>6</w:t>
      </w:r>
      <w:r w:rsidR="009C42B9">
        <w:t xml:space="preserve">. </w:t>
      </w:r>
      <w:r w:rsidR="009C42B9">
        <w:tab/>
        <w:t>Member News/ Roundtable</w:t>
      </w:r>
    </w:p>
    <w:p w:rsidR="009C42B9" w:rsidRDefault="009C42B9" w:rsidP="00506A99"/>
    <w:p w:rsidR="00E35994" w:rsidRDefault="001A7E65" w:rsidP="00506A99">
      <w:r>
        <w:t>7</w:t>
      </w:r>
      <w:r w:rsidR="009C42B9">
        <w:t xml:space="preserve">. </w:t>
      </w:r>
      <w:r w:rsidR="009C42B9">
        <w:tab/>
        <w:t xml:space="preserve">Next meeting date &amp; location: </w:t>
      </w:r>
    </w:p>
    <w:p w:rsidR="00E35994" w:rsidRDefault="00E35994" w:rsidP="00506A99"/>
    <w:p w:rsidR="00E35994" w:rsidRDefault="001A7E65" w:rsidP="00506A99">
      <w:r>
        <w:t>Friday, December 2</w:t>
      </w:r>
      <w:r w:rsidRPr="001A7E65">
        <w:rPr>
          <w:vertAlign w:val="superscript"/>
        </w:rPr>
        <w:t>nd</w:t>
      </w:r>
      <w:r>
        <w:t xml:space="preserve"> at 10:30 – December teleconference</w:t>
      </w:r>
    </w:p>
    <w:p w:rsidR="00242888" w:rsidRDefault="00242888" w:rsidP="00506A99"/>
    <w:p w:rsidR="00E35994" w:rsidRDefault="001A7E65" w:rsidP="00506A99">
      <w:r>
        <w:t>8</w:t>
      </w:r>
      <w:r w:rsidR="00E35994">
        <w:t xml:space="preserve">. </w:t>
      </w:r>
      <w:r w:rsidR="00E35994">
        <w:tab/>
        <w:t>Adjournment</w:t>
      </w:r>
    </w:p>
    <w:p w:rsidR="00E35994" w:rsidRDefault="00E35994" w:rsidP="00506A99"/>
    <w:p w:rsidR="00E35994" w:rsidRPr="009C42B9" w:rsidRDefault="00E35994" w:rsidP="00506A99">
      <w:r>
        <w:rPr>
          <w:b/>
        </w:rPr>
        <w:t>Ad</w:t>
      </w:r>
      <w:r w:rsidR="001A7E65">
        <w:rPr>
          <w:b/>
        </w:rPr>
        <w:t>journment- Moved by Laura Molnar</w:t>
      </w:r>
      <w:r w:rsidR="00CB5CBF">
        <w:rPr>
          <w:b/>
        </w:rPr>
        <w:t xml:space="preserve"> </w:t>
      </w:r>
      <w:r>
        <w:rPr>
          <w:b/>
        </w:rPr>
        <w:t>that the meet</w:t>
      </w:r>
      <w:r w:rsidR="001A7E65">
        <w:rPr>
          <w:b/>
        </w:rPr>
        <w:t>ing be adjourned at 11:43 a</w:t>
      </w:r>
      <w:r w:rsidR="00CB5CBF">
        <w:rPr>
          <w:b/>
        </w:rPr>
        <w:t>m</w:t>
      </w:r>
      <w:r>
        <w:rPr>
          <w:b/>
        </w:rPr>
        <w:t>– CARRIED.</w:t>
      </w:r>
    </w:p>
    <w:p w:rsidR="00506A99" w:rsidRPr="00506A99" w:rsidRDefault="00506A99" w:rsidP="00506A99"/>
    <w:p w:rsidR="000E5A1E" w:rsidRPr="0067169C" w:rsidRDefault="000E5A1E">
      <w:bookmarkStart w:id="0" w:name="_GoBack"/>
      <w:bookmarkEnd w:id="0"/>
    </w:p>
    <w:sectPr w:rsidR="000E5A1E" w:rsidRPr="00671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2szS2NDc1NDMwMDRR0lEKTi0uzszPAykwrAUAqe64qCwAAAA="/>
  </w:docVars>
  <w:rsids>
    <w:rsidRoot w:val="0067169C"/>
    <w:rsid w:val="000A0330"/>
    <w:rsid w:val="000E2708"/>
    <w:rsid w:val="000E5A1E"/>
    <w:rsid w:val="00155215"/>
    <w:rsid w:val="001A0ED4"/>
    <w:rsid w:val="001A7E65"/>
    <w:rsid w:val="00242888"/>
    <w:rsid w:val="002B632A"/>
    <w:rsid w:val="002D7391"/>
    <w:rsid w:val="00383DCC"/>
    <w:rsid w:val="00471D64"/>
    <w:rsid w:val="004A086B"/>
    <w:rsid w:val="004D3B26"/>
    <w:rsid w:val="00506A99"/>
    <w:rsid w:val="0051649B"/>
    <w:rsid w:val="00527903"/>
    <w:rsid w:val="005A3D2E"/>
    <w:rsid w:val="00617254"/>
    <w:rsid w:val="00626C91"/>
    <w:rsid w:val="0067169C"/>
    <w:rsid w:val="006B1812"/>
    <w:rsid w:val="006C763C"/>
    <w:rsid w:val="006D2D76"/>
    <w:rsid w:val="00773321"/>
    <w:rsid w:val="007A30DB"/>
    <w:rsid w:val="007E107A"/>
    <w:rsid w:val="008C7D22"/>
    <w:rsid w:val="00901431"/>
    <w:rsid w:val="0094099A"/>
    <w:rsid w:val="009C42B9"/>
    <w:rsid w:val="009D3106"/>
    <w:rsid w:val="009F41FE"/>
    <w:rsid w:val="00A14A78"/>
    <w:rsid w:val="00AB7523"/>
    <w:rsid w:val="00AC1FE4"/>
    <w:rsid w:val="00AC7726"/>
    <w:rsid w:val="00AF0FCC"/>
    <w:rsid w:val="00B033C1"/>
    <w:rsid w:val="00B50F6E"/>
    <w:rsid w:val="00BC667C"/>
    <w:rsid w:val="00C31303"/>
    <w:rsid w:val="00CB4BF8"/>
    <w:rsid w:val="00CB5CBF"/>
    <w:rsid w:val="00CE628E"/>
    <w:rsid w:val="00D06103"/>
    <w:rsid w:val="00D531B6"/>
    <w:rsid w:val="00D92A26"/>
    <w:rsid w:val="00D95A01"/>
    <w:rsid w:val="00E35994"/>
    <w:rsid w:val="00E55865"/>
    <w:rsid w:val="00EC5C6A"/>
    <w:rsid w:val="00EF71FF"/>
    <w:rsid w:val="00F014E4"/>
    <w:rsid w:val="00FF3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69C"/>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169C"/>
    <w:pPr>
      <w:widowControl w:val="0"/>
      <w:jc w:val="center"/>
    </w:pPr>
    <w:rPr>
      <w:rFonts w:ascii="Arial" w:hAnsi="Arial"/>
      <w:b/>
      <w:snapToGrid w:val="0"/>
      <w:sz w:val="28"/>
      <w:szCs w:val="20"/>
      <w:lang w:val="en-GB"/>
    </w:rPr>
  </w:style>
  <w:style w:type="character" w:customStyle="1" w:styleId="TitleChar">
    <w:name w:val="Title Char"/>
    <w:basedOn w:val="DefaultParagraphFont"/>
    <w:link w:val="Title"/>
    <w:rsid w:val="0067169C"/>
    <w:rPr>
      <w:rFonts w:ascii="Arial" w:eastAsia="Times New Roman" w:hAnsi="Arial" w:cs="Times New Roman"/>
      <w:b/>
      <w:snapToGrid w:val="0"/>
      <w:sz w:val="28"/>
      <w:szCs w:val="20"/>
      <w:lang w:val="en-GB"/>
    </w:rPr>
  </w:style>
  <w:style w:type="character" w:styleId="Hyperlink">
    <w:name w:val="Hyperlink"/>
    <w:basedOn w:val="DefaultParagraphFont"/>
    <w:uiPriority w:val="99"/>
    <w:semiHidden/>
    <w:unhideWhenUsed/>
    <w:rsid w:val="001A7E6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69C"/>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169C"/>
    <w:pPr>
      <w:widowControl w:val="0"/>
      <w:jc w:val="center"/>
    </w:pPr>
    <w:rPr>
      <w:rFonts w:ascii="Arial" w:hAnsi="Arial"/>
      <w:b/>
      <w:snapToGrid w:val="0"/>
      <w:sz w:val="28"/>
      <w:szCs w:val="20"/>
      <w:lang w:val="en-GB"/>
    </w:rPr>
  </w:style>
  <w:style w:type="character" w:customStyle="1" w:styleId="TitleChar">
    <w:name w:val="Title Char"/>
    <w:basedOn w:val="DefaultParagraphFont"/>
    <w:link w:val="Title"/>
    <w:rsid w:val="0067169C"/>
    <w:rPr>
      <w:rFonts w:ascii="Arial" w:eastAsia="Times New Roman" w:hAnsi="Arial" w:cs="Times New Roman"/>
      <w:b/>
      <w:snapToGrid w:val="0"/>
      <w:sz w:val="28"/>
      <w:szCs w:val="20"/>
      <w:lang w:val="en-GB"/>
    </w:rPr>
  </w:style>
  <w:style w:type="character" w:styleId="Hyperlink">
    <w:name w:val="Hyperlink"/>
    <w:basedOn w:val="DefaultParagraphFont"/>
    <w:uiPriority w:val="99"/>
    <w:semiHidden/>
    <w:unhideWhenUsed/>
    <w:rsid w:val="001A7E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ols.org/index.php/component/contact/contact/240-sols-main-contacts/245" TargetMode="External"/><Relationship Id="rId5" Type="http://schemas.openxmlformats.org/officeDocument/2006/relationships/hyperlink" Target="http://sols.org/index.php/component/contact/contact/240-sols-main-contacts/2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943</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ounty of Lennox &amp; Addington</Company>
  <LinksUpToDate>false</LinksUpToDate>
  <CharactersWithSpaces>6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Coles</dc:creator>
  <cp:lastModifiedBy>Catherine Coles</cp:lastModifiedBy>
  <cp:revision>5</cp:revision>
  <dcterms:created xsi:type="dcterms:W3CDTF">2016-09-26T13:17:00Z</dcterms:created>
  <dcterms:modified xsi:type="dcterms:W3CDTF">2016-09-26T14:55:00Z</dcterms:modified>
</cp:coreProperties>
</file>